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472A" w:rsidRPr="001034D5" w:rsidRDefault="00B1472A" w:rsidP="00B1472A">
      <w:pPr>
        <w:jc w:val="center"/>
        <w:rPr>
          <w:b/>
          <w:sz w:val="32"/>
          <w:szCs w:val="32"/>
          <w:u w:val="single"/>
        </w:rPr>
      </w:pPr>
      <w:r w:rsidRPr="001034D5">
        <w:rPr>
          <w:b/>
          <w:sz w:val="32"/>
          <w:szCs w:val="32"/>
          <w:u w:val="single"/>
        </w:rPr>
        <w:t>PROVEN EVALUATION METHOD WORD DOCUMENT WORKSHEET</w:t>
      </w:r>
    </w:p>
    <w:p w:rsidR="00B1472A" w:rsidRDefault="00B1472A">
      <w:pPr>
        <w:rPr>
          <w:b/>
          <w:u w:val="single"/>
        </w:rPr>
      </w:pPr>
    </w:p>
    <w:p w:rsidR="004D4712" w:rsidRDefault="00B1472A">
      <w:pPr>
        <w:rPr>
          <w:b/>
          <w:u w:val="single"/>
        </w:rPr>
      </w:pPr>
      <w:r w:rsidRPr="00B1472A">
        <w:rPr>
          <w:b/>
          <w:u w:val="single"/>
        </w:rPr>
        <w:t>NAME:</w:t>
      </w:r>
    </w:p>
    <w:p w:rsidR="001034D5" w:rsidRDefault="001034D5">
      <w:pPr>
        <w:rPr>
          <w:b/>
          <w:u w:val="single"/>
        </w:rPr>
      </w:pPr>
    </w:p>
    <w:p w:rsidR="001034D5" w:rsidRDefault="001034D5" w:rsidP="001034D5">
      <w:pPr>
        <w:rPr>
          <w:b/>
          <w:u w:val="single"/>
        </w:rPr>
      </w:pPr>
      <w:r>
        <w:rPr>
          <w:b/>
          <w:u w:val="single"/>
        </w:rPr>
        <w:t>Broad research topic:</w:t>
      </w:r>
    </w:p>
    <w:p w:rsidR="001034D5" w:rsidRPr="00B07D14" w:rsidRDefault="00B07D14" w:rsidP="001034D5">
      <w:pPr>
        <w:rPr>
          <w:bCs/>
        </w:rPr>
      </w:pPr>
      <w:r>
        <w:rPr>
          <w:bCs/>
        </w:rPr>
        <w:t>H</w:t>
      </w:r>
      <w:r w:rsidRPr="00B07D14">
        <w:rPr>
          <w:bCs/>
        </w:rPr>
        <w:t xml:space="preserve">azards of plastic </w:t>
      </w:r>
      <w:r>
        <w:rPr>
          <w:bCs/>
        </w:rPr>
        <w:t xml:space="preserve">on living things and environment </w:t>
      </w:r>
    </w:p>
    <w:p w:rsidR="001034D5" w:rsidRDefault="001034D5" w:rsidP="001034D5">
      <w:pPr>
        <w:rPr>
          <w:b/>
          <w:u w:val="single"/>
        </w:rPr>
      </w:pPr>
    </w:p>
    <w:p w:rsidR="001034D5" w:rsidRDefault="001034D5" w:rsidP="001034D5">
      <w:pPr>
        <w:rPr>
          <w:b/>
          <w:u w:val="single"/>
        </w:rPr>
      </w:pPr>
      <w:r>
        <w:rPr>
          <w:b/>
          <w:u w:val="single"/>
        </w:rPr>
        <w:t>Specific research question:</w:t>
      </w:r>
    </w:p>
    <w:p w:rsidR="001034D5" w:rsidRPr="00B07D14" w:rsidRDefault="00B07D14" w:rsidP="001034D5">
      <w:pPr>
        <w:rPr>
          <w:bCs/>
        </w:rPr>
      </w:pPr>
      <w:r w:rsidRPr="00B07D14">
        <w:rPr>
          <w:bCs/>
        </w:rPr>
        <w:t>What are the effect of plastic on human health and on environment?</w:t>
      </w:r>
    </w:p>
    <w:p w:rsidR="001034D5" w:rsidRPr="00B1472A" w:rsidRDefault="001034D5" w:rsidP="001034D5">
      <w:pPr>
        <w:rPr>
          <w:b/>
          <w:u w:val="single"/>
        </w:rPr>
      </w:pPr>
    </w:p>
    <w:p w:rsidR="001034D5" w:rsidRDefault="001034D5" w:rsidP="003978F0">
      <w:pPr>
        <w:rPr>
          <w:b/>
          <w:u w:val="single"/>
        </w:rPr>
      </w:pPr>
      <w:r>
        <w:rPr>
          <w:b/>
          <w:u w:val="single"/>
        </w:rPr>
        <w:t>APA citation for article 1:</w:t>
      </w:r>
    </w:p>
    <w:p w:rsidR="003978F0" w:rsidRDefault="003978F0">
      <w:pPr>
        <w:rPr>
          <w:bCs/>
        </w:rPr>
      </w:pPr>
      <w:proofErr w:type="spellStart"/>
      <w:r w:rsidRPr="003978F0">
        <w:rPr>
          <w:bCs/>
        </w:rPr>
        <w:t>Jaimes</w:t>
      </w:r>
      <w:proofErr w:type="spellEnd"/>
      <w:r w:rsidRPr="003978F0">
        <w:rPr>
          <w:bCs/>
        </w:rPr>
        <w:t xml:space="preserve">, R., </w:t>
      </w:r>
      <w:proofErr w:type="spellStart"/>
      <w:r w:rsidRPr="003978F0">
        <w:rPr>
          <w:bCs/>
        </w:rPr>
        <w:t>Swiercz</w:t>
      </w:r>
      <w:proofErr w:type="spellEnd"/>
      <w:r w:rsidRPr="003978F0">
        <w:rPr>
          <w:bCs/>
        </w:rPr>
        <w:t xml:space="preserve">, A., Sherman, M., </w:t>
      </w:r>
      <w:proofErr w:type="spellStart"/>
      <w:r w:rsidRPr="003978F0">
        <w:rPr>
          <w:bCs/>
        </w:rPr>
        <w:t>Muselimyan</w:t>
      </w:r>
      <w:proofErr w:type="spellEnd"/>
      <w:r w:rsidRPr="003978F0">
        <w:rPr>
          <w:bCs/>
        </w:rPr>
        <w:t xml:space="preserve">, N., </w:t>
      </w:r>
      <w:proofErr w:type="spellStart"/>
      <w:r w:rsidRPr="003978F0">
        <w:rPr>
          <w:bCs/>
        </w:rPr>
        <w:t>Marvar</w:t>
      </w:r>
      <w:proofErr w:type="spellEnd"/>
      <w:r w:rsidRPr="003978F0">
        <w:rPr>
          <w:bCs/>
        </w:rPr>
        <w:t xml:space="preserve">, P., &amp; </w:t>
      </w:r>
      <w:proofErr w:type="spellStart"/>
      <w:r w:rsidRPr="003978F0">
        <w:rPr>
          <w:bCs/>
        </w:rPr>
        <w:t>Posnack</w:t>
      </w:r>
      <w:proofErr w:type="spellEnd"/>
      <w:r w:rsidRPr="003978F0">
        <w:rPr>
          <w:bCs/>
        </w:rPr>
        <w:t xml:space="preserve">, N. (2017). Plastics and </w:t>
      </w:r>
    </w:p>
    <w:p w:rsidR="001034D5" w:rsidRPr="003978F0" w:rsidRDefault="003978F0" w:rsidP="003978F0">
      <w:pPr>
        <w:ind w:left="720"/>
        <w:rPr>
          <w:bCs/>
        </w:rPr>
      </w:pPr>
      <w:r w:rsidRPr="003978F0">
        <w:rPr>
          <w:bCs/>
        </w:rPr>
        <w:t>cardiovascular health: Phthalates may disrupt heart rate variability and cardiovascular reactivity. American Journal of Physiology. Heart and Circulatory Physiology, 313(5), 1053. doi:10.1152/ajpheart.00364.2017</w:t>
      </w:r>
    </w:p>
    <w:p w:rsidR="001034D5" w:rsidRDefault="001034D5">
      <w:pPr>
        <w:rPr>
          <w:b/>
          <w:u w:val="single"/>
        </w:rPr>
      </w:pPr>
      <w:r>
        <w:rPr>
          <w:b/>
          <w:u w:val="single"/>
        </w:rPr>
        <w:t>APA citation for article 2:</w:t>
      </w:r>
    </w:p>
    <w:p w:rsidR="00B07D14" w:rsidRDefault="00B07D14" w:rsidP="00B07D14">
      <w:pPr>
        <w:rPr>
          <w:bCs/>
        </w:rPr>
      </w:pPr>
      <w:r w:rsidRPr="00B07D14">
        <w:rPr>
          <w:bCs/>
        </w:rPr>
        <w:t xml:space="preserve">Thompson, R. C., Moore, C. J., </w:t>
      </w:r>
      <w:proofErr w:type="spellStart"/>
      <w:r w:rsidRPr="00B07D14">
        <w:rPr>
          <w:bCs/>
        </w:rPr>
        <w:t>Vom</w:t>
      </w:r>
      <w:proofErr w:type="spellEnd"/>
      <w:r w:rsidRPr="00B07D14">
        <w:rPr>
          <w:bCs/>
        </w:rPr>
        <w:t xml:space="preserve"> Saal, F. S., &amp; Swan, S. H. (2009). Plastics, the environment and </w:t>
      </w:r>
    </w:p>
    <w:p w:rsidR="001034D5" w:rsidRPr="00B07D14" w:rsidRDefault="00B07D14" w:rsidP="00B07D14">
      <w:pPr>
        <w:ind w:left="720"/>
        <w:rPr>
          <w:bCs/>
        </w:rPr>
      </w:pPr>
      <w:r w:rsidRPr="00B07D14">
        <w:rPr>
          <w:bCs/>
        </w:rPr>
        <w:t>human health: current consensus and future trends. Philosophical Transactions of the Royal Society B: Biological Sciences, 364(1526), 2153-2166.</w:t>
      </w:r>
    </w:p>
    <w:p w:rsidR="001034D5" w:rsidRDefault="001034D5">
      <w:pPr>
        <w:rPr>
          <w:b/>
          <w:u w:val="single"/>
        </w:rPr>
      </w:pPr>
    </w:p>
    <w:p w:rsidR="001034D5" w:rsidRPr="003978F0" w:rsidRDefault="001034D5" w:rsidP="003978F0">
      <w:pPr>
        <w:rPr>
          <w:b/>
          <w:u w:val="single"/>
        </w:rPr>
      </w:pPr>
      <w:r>
        <w:rPr>
          <w:b/>
          <w:u w:val="single"/>
        </w:rPr>
        <w:t>APA citation for article 3:</w:t>
      </w:r>
    </w:p>
    <w:p w:rsidR="003978F0" w:rsidRDefault="003978F0">
      <w:pPr>
        <w:rPr>
          <w:bCs/>
        </w:rPr>
      </w:pPr>
      <w:r w:rsidRPr="003978F0">
        <w:rPr>
          <w:bCs/>
        </w:rPr>
        <w:t xml:space="preserve">Kumar, P. (2018). Role of plastics on human health. The Indian Journal of Pediatrics, 85(5), 384-389. </w:t>
      </w:r>
    </w:p>
    <w:p w:rsidR="001034D5" w:rsidRPr="003978F0" w:rsidRDefault="003978F0" w:rsidP="003978F0">
      <w:pPr>
        <w:ind w:firstLine="720"/>
        <w:rPr>
          <w:bCs/>
        </w:rPr>
      </w:pPr>
      <w:r w:rsidRPr="003978F0">
        <w:rPr>
          <w:bCs/>
        </w:rPr>
        <w:t>doi:10.1007/s12098-017-2595-7</w:t>
      </w:r>
    </w:p>
    <w:p w:rsidR="001034D5" w:rsidRDefault="001034D5">
      <w:pPr>
        <w:rPr>
          <w:b/>
          <w:u w:val="single"/>
        </w:rPr>
      </w:pPr>
    </w:p>
    <w:p w:rsidR="001034D5" w:rsidRDefault="001034D5">
      <w:pPr>
        <w:rPr>
          <w:b/>
          <w:u w:val="single"/>
        </w:rPr>
      </w:pPr>
    </w:p>
    <w:p w:rsidR="001034D5" w:rsidRDefault="001034D5">
      <w:pPr>
        <w:rPr>
          <w:b/>
          <w:u w:val="single"/>
        </w:rPr>
      </w:pPr>
    </w:p>
    <w:p w:rsidR="001034D5" w:rsidRDefault="001034D5">
      <w:pPr>
        <w:rPr>
          <w:b/>
          <w:u w:val="single"/>
        </w:rPr>
      </w:pPr>
    </w:p>
    <w:p w:rsidR="00EF35E5" w:rsidRDefault="00EF35E5">
      <w:pPr>
        <w:rPr>
          <w:b/>
          <w:u w:val="single"/>
        </w:rPr>
      </w:pPr>
    </w:p>
    <w:p w:rsidR="001034D5" w:rsidRDefault="001034D5">
      <w:pPr>
        <w:rPr>
          <w:b/>
          <w:u w:val="single"/>
        </w:rPr>
      </w:pPr>
    </w:p>
    <w:p w:rsidR="001034D5" w:rsidRPr="001034D5" w:rsidRDefault="001034D5">
      <w:pPr>
        <w:rPr>
          <w:b/>
          <w:sz w:val="32"/>
          <w:szCs w:val="32"/>
          <w:u w:val="single"/>
        </w:rPr>
      </w:pPr>
      <w:r w:rsidRPr="001034D5">
        <w:rPr>
          <w:b/>
          <w:sz w:val="32"/>
          <w:szCs w:val="32"/>
          <w:u w:val="single"/>
        </w:rPr>
        <w:lastRenderedPageBreak/>
        <w:t>PROVEN METHOD FOR ARTICLE 1</w:t>
      </w:r>
    </w:p>
    <w:p w:rsidR="00B1472A" w:rsidRPr="00155538" w:rsidRDefault="00B1472A" w:rsidP="00155538">
      <w:pPr>
        <w:rPr>
          <w:bCs/>
        </w:rPr>
      </w:pPr>
      <w:r w:rsidRPr="00B1472A">
        <w:rPr>
          <w:b/>
          <w:u w:val="single"/>
        </w:rPr>
        <w:t>ARTICLE TITLE:</w:t>
      </w:r>
      <w:r w:rsidR="00543308" w:rsidRPr="00543308">
        <w:t xml:space="preserve"> </w:t>
      </w:r>
      <w:r w:rsidR="00543308" w:rsidRPr="00543308">
        <w:rPr>
          <w:bCs/>
        </w:rPr>
        <w:t>Plastics and cardiovascular health: Phthalates may disrupt heart rate variability and cardiovascular reactivity.</w:t>
      </w:r>
    </w:p>
    <w:p w:rsidR="00B1472A" w:rsidRPr="00B1472A" w:rsidRDefault="00B1472A">
      <w:pPr>
        <w:rPr>
          <w:b/>
          <w:u w:val="single"/>
        </w:rPr>
      </w:pPr>
      <w:r w:rsidRPr="00B1472A">
        <w:rPr>
          <w:b/>
          <w:u w:val="single"/>
        </w:rPr>
        <w:t>PUBLICATION TITLE:</w:t>
      </w:r>
      <w:r w:rsidR="00155538" w:rsidRPr="00155538">
        <w:t xml:space="preserve"> </w:t>
      </w:r>
      <w:r w:rsidR="00155538" w:rsidRPr="00155538">
        <w:rPr>
          <w:bCs/>
        </w:rPr>
        <w:t>American Journal of Physiology. Heart and Circulatory Physiology</w:t>
      </w:r>
    </w:p>
    <w:p w:rsidR="00B1472A" w:rsidRPr="00155538" w:rsidRDefault="00B1472A" w:rsidP="00155538">
      <w:pPr>
        <w:rPr>
          <w:b/>
          <w:u w:val="single"/>
        </w:rPr>
      </w:pPr>
      <w:r w:rsidRPr="00B1472A">
        <w:rPr>
          <w:b/>
          <w:u w:val="single"/>
        </w:rPr>
        <w:t>PUBLICATION TYPE:</w:t>
      </w:r>
      <w:r w:rsidR="00155538">
        <w:rPr>
          <w:b/>
          <w:u w:val="single"/>
        </w:rPr>
        <w:t xml:space="preserve"> </w:t>
      </w:r>
      <w:r w:rsidR="00155538" w:rsidRPr="00155538">
        <w:rPr>
          <w:bCs/>
        </w:rPr>
        <w:t>article</w:t>
      </w:r>
    </w:p>
    <w:p w:rsidR="00B1472A" w:rsidRPr="006A6659" w:rsidRDefault="00B1472A" w:rsidP="00B1472A">
      <w:pPr>
        <w:autoSpaceDE w:val="0"/>
        <w:autoSpaceDN w:val="0"/>
        <w:adjustRightInd w:val="0"/>
        <w:spacing w:after="0" w:line="240" w:lineRule="auto"/>
        <w:rPr>
          <w:rFonts w:cstheme="minorHAnsi"/>
          <w:bCs/>
        </w:rPr>
      </w:pPr>
      <w:r w:rsidRPr="006A6659">
        <w:rPr>
          <w:rFonts w:cstheme="minorHAnsi"/>
          <w:bCs/>
        </w:rPr>
        <w:t>PURPOSE ANSWER HERE:</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155538" w:rsidP="00B1472A">
      <w:pPr>
        <w:autoSpaceDE w:val="0"/>
        <w:autoSpaceDN w:val="0"/>
        <w:adjustRightInd w:val="0"/>
        <w:spacing w:after="0" w:line="240" w:lineRule="auto"/>
        <w:rPr>
          <w:rFonts w:cstheme="minorHAnsi"/>
          <w:bCs/>
        </w:rPr>
      </w:pPr>
      <w:r w:rsidRPr="006A6659">
        <w:rPr>
          <w:rFonts w:cstheme="minorHAnsi"/>
          <w:bCs/>
        </w:rPr>
        <w:t xml:space="preserve">The purpose of this article to educate and inform audience about the effect of plastic specifically for cardiovascular health. It is published in </w:t>
      </w:r>
      <w:r w:rsidRPr="006A6659">
        <w:rPr>
          <w:rFonts w:cstheme="minorHAnsi"/>
          <w:bCs/>
        </w:rPr>
        <w:t>American Journal of Physiology. Heart and Circulatory Physiology</w:t>
      </w:r>
      <w:r w:rsidRPr="006A6659">
        <w:rPr>
          <w:rFonts w:cstheme="minorHAnsi"/>
          <w:bCs/>
        </w:rPr>
        <w:t>, because this article is related to heart and circulatory issues. The intended audience for this article are students, researchers and doctors</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r w:rsidRPr="006A6659">
        <w:rPr>
          <w:rFonts w:cstheme="minorHAnsi"/>
          <w:bCs/>
        </w:rPr>
        <w:t>RELEVANCE ANSWER HERE:</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155538" w:rsidP="00B1472A">
      <w:pPr>
        <w:autoSpaceDE w:val="0"/>
        <w:autoSpaceDN w:val="0"/>
        <w:adjustRightInd w:val="0"/>
        <w:spacing w:after="0" w:line="240" w:lineRule="auto"/>
        <w:rPr>
          <w:rFonts w:cstheme="minorHAnsi"/>
          <w:bCs/>
        </w:rPr>
      </w:pPr>
      <w:r w:rsidRPr="006A6659">
        <w:rPr>
          <w:rFonts w:cstheme="minorHAnsi"/>
          <w:bCs/>
        </w:rPr>
        <w:t xml:space="preserve">Yes, it is a relevant source . I can use it in my research to support my point of view and my </w:t>
      </w:r>
      <w:r w:rsidR="00AE51CB" w:rsidRPr="006A6659">
        <w:rPr>
          <w:rFonts w:cstheme="minorHAnsi"/>
          <w:bCs/>
        </w:rPr>
        <w:t>arguments. It</w:t>
      </w:r>
      <w:r w:rsidRPr="006A6659">
        <w:rPr>
          <w:rFonts w:cstheme="minorHAnsi"/>
          <w:bCs/>
        </w:rPr>
        <w:t xml:space="preserve"> can be use with other sources as well.</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r w:rsidRPr="006A6659">
        <w:rPr>
          <w:rFonts w:cstheme="minorHAnsi"/>
          <w:bCs/>
        </w:rPr>
        <w:t>OBJECTIVITY ANSWER HERE:</w:t>
      </w:r>
    </w:p>
    <w:p w:rsidR="00AE51CB" w:rsidRPr="006A6659" w:rsidRDefault="00155538" w:rsidP="00AE51CB">
      <w:pPr>
        <w:autoSpaceDE w:val="0"/>
        <w:autoSpaceDN w:val="0"/>
        <w:adjustRightInd w:val="0"/>
        <w:spacing w:after="0" w:line="240" w:lineRule="auto"/>
        <w:rPr>
          <w:rFonts w:cstheme="minorHAnsi"/>
          <w:bCs/>
        </w:rPr>
      </w:pPr>
      <w:r w:rsidRPr="006A6659">
        <w:rPr>
          <w:rFonts w:cstheme="minorHAnsi"/>
          <w:bCs/>
        </w:rPr>
        <w:t xml:space="preserve">All the information provided professionally without any biases. The objectivity of information </w:t>
      </w:r>
      <w:r w:rsidR="00AE51CB" w:rsidRPr="006A6659">
        <w:rPr>
          <w:rFonts w:cstheme="minorHAnsi"/>
          <w:bCs/>
        </w:rPr>
        <w:t>makes it reliable and good source .</w:t>
      </w:r>
      <w:r w:rsidR="00AE51CB" w:rsidRPr="006A6659">
        <w:rPr>
          <w:bCs/>
        </w:rPr>
        <w:t xml:space="preserve"> </w:t>
      </w:r>
      <w:r w:rsidR="00AE51CB" w:rsidRPr="006A6659">
        <w:rPr>
          <w:rFonts w:cstheme="minorHAnsi"/>
          <w:bCs/>
        </w:rPr>
        <w:t xml:space="preserve">No, </w:t>
      </w:r>
      <w:r w:rsidR="00AE51CB" w:rsidRPr="006A6659">
        <w:rPr>
          <w:rFonts w:cstheme="minorHAnsi"/>
          <w:bCs/>
        </w:rPr>
        <w:t>the authors, publishers, or sponsors have a particular political, ideological, cultural, or religious</w:t>
      </w:r>
    </w:p>
    <w:p w:rsidR="00B1472A" w:rsidRPr="006A6659" w:rsidRDefault="00AE51CB" w:rsidP="00AE51CB">
      <w:pPr>
        <w:autoSpaceDE w:val="0"/>
        <w:autoSpaceDN w:val="0"/>
        <w:adjustRightInd w:val="0"/>
        <w:spacing w:after="0" w:line="240" w:lineRule="auto"/>
        <w:rPr>
          <w:rFonts w:cstheme="minorHAnsi"/>
          <w:bCs/>
        </w:rPr>
      </w:pPr>
      <w:r w:rsidRPr="006A6659">
        <w:rPr>
          <w:rFonts w:cstheme="minorHAnsi"/>
          <w:bCs/>
        </w:rPr>
        <w:t>point of view</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r w:rsidRPr="006A6659">
        <w:rPr>
          <w:rFonts w:cstheme="minorHAnsi"/>
          <w:bCs/>
        </w:rPr>
        <w:t>VERIFIABILITY ANSWER HERE:</w:t>
      </w:r>
    </w:p>
    <w:p w:rsidR="00B1472A" w:rsidRPr="006A6659" w:rsidRDefault="00B1472A" w:rsidP="00B1472A">
      <w:pPr>
        <w:autoSpaceDE w:val="0"/>
        <w:autoSpaceDN w:val="0"/>
        <w:adjustRightInd w:val="0"/>
        <w:spacing w:after="0" w:line="240" w:lineRule="auto"/>
        <w:rPr>
          <w:rFonts w:cstheme="minorHAnsi"/>
          <w:bCs/>
        </w:rPr>
      </w:pPr>
    </w:p>
    <w:p w:rsidR="00AE51CB" w:rsidRPr="006A6659" w:rsidRDefault="00AE51CB" w:rsidP="00B1472A">
      <w:pPr>
        <w:autoSpaceDE w:val="0"/>
        <w:autoSpaceDN w:val="0"/>
        <w:adjustRightInd w:val="0"/>
        <w:spacing w:after="0" w:line="240" w:lineRule="auto"/>
        <w:rPr>
          <w:rFonts w:cstheme="minorHAnsi"/>
          <w:bCs/>
        </w:rPr>
      </w:pPr>
      <w:r w:rsidRPr="006A6659">
        <w:rPr>
          <w:rFonts w:cstheme="minorHAnsi"/>
          <w:bCs/>
        </w:rPr>
        <w:t>Yes author used factual information with sources and links provided. Yes sources used in this article can be checked. No there is no contradiction found however vocabulary is difficult but no clear signs of grammatical or spelling errors found.</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r w:rsidRPr="006A6659">
        <w:rPr>
          <w:rFonts w:cstheme="minorHAnsi"/>
          <w:bCs/>
        </w:rPr>
        <w:t>EXPERTISE ANSWER HERE:</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AE51CB" w:rsidP="00AE51CB">
      <w:pPr>
        <w:autoSpaceDE w:val="0"/>
        <w:autoSpaceDN w:val="0"/>
        <w:adjustRightInd w:val="0"/>
        <w:spacing w:after="0" w:line="240" w:lineRule="auto"/>
        <w:rPr>
          <w:rFonts w:cstheme="minorHAnsi"/>
          <w:bCs/>
        </w:rPr>
      </w:pPr>
      <w:proofErr w:type="spellStart"/>
      <w:r w:rsidRPr="006A6659">
        <w:rPr>
          <w:rFonts w:cstheme="minorHAnsi"/>
          <w:bCs/>
        </w:rPr>
        <w:t>Jaimes</w:t>
      </w:r>
      <w:proofErr w:type="spellEnd"/>
      <w:r w:rsidRPr="006A6659">
        <w:rPr>
          <w:rFonts w:cstheme="minorHAnsi"/>
          <w:bCs/>
        </w:rPr>
        <w:t xml:space="preserve">, R., </w:t>
      </w:r>
      <w:proofErr w:type="spellStart"/>
      <w:r w:rsidRPr="006A6659">
        <w:rPr>
          <w:rFonts w:cstheme="minorHAnsi"/>
          <w:bCs/>
        </w:rPr>
        <w:t>Swiercz</w:t>
      </w:r>
      <w:proofErr w:type="spellEnd"/>
      <w:r w:rsidRPr="006A6659">
        <w:rPr>
          <w:rFonts w:cstheme="minorHAnsi"/>
          <w:bCs/>
        </w:rPr>
        <w:t xml:space="preserve">, A., Sherman, M., </w:t>
      </w:r>
      <w:proofErr w:type="spellStart"/>
      <w:r w:rsidRPr="006A6659">
        <w:rPr>
          <w:rFonts w:cstheme="minorHAnsi"/>
          <w:bCs/>
        </w:rPr>
        <w:t>Muselimyan</w:t>
      </w:r>
      <w:proofErr w:type="spellEnd"/>
      <w:r w:rsidRPr="006A6659">
        <w:rPr>
          <w:rFonts w:cstheme="minorHAnsi"/>
          <w:bCs/>
        </w:rPr>
        <w:t xml:space="preserve">, N., </w:t>
      </w:r>
      <w:proofErr w:type="spellStart"/>
      <w:r w:rsidRPr="006A6659">
        <w:rPr>
          <w:rFonts w:cstheme="minorHAnsi"/>
          <w:bCs/>
        </w:rPr>
        <w:t>Marvar</w:t>
      </w:r>
      <w:proofErr w:type="spellEnd"/>
      <w:r w:rsidRPr="006A6659">
        <w:rPr>
          <w:rFonts w:cstheme="minorHAnsi"/>
          <w:bCs/>
        </w:rPr>
        <w:t xml:space="preserve">, P., &amp; </w:t>
      </w:r>
      <w:proofErr w:type="spellStart"/>
      <w:r w:rsidRPr="006A6659">
        <w:rPr>
          <w:rFonts w:cstheme="minorHAnsi"/>
          <w:bCs/>
        </w:rPr>
        <w:t>Posnack</w:t>
      </w:r>
      <w:proofErr w:type="spellEnd"/>
      <w:r w:rsidRPr="006A6659">
        <w:rPr>
          <w:rFonts w:cstheme="minorHAnsi"/>
          <w:bCs/>
        </w:rPr>
        <w:t xml:space="preserve">, </w:t>
      </w:r>
      <w:proofErr w:type="spellStart"/>
      <w:r w:rsidRPr="006A6659">
        <w:rPr>
          <w:rFonts w:cstheme="minorHAnsi"/>
          <w:bCs/>
        </w:rPr>
        <w:t>N.</w:t>
      </w:r>
      <w:r w:rsidRPr="006A6659">
        <w:rPr>
          <w:rFonts w:cstheme="minorHAnsi"/>
          <w:bCs/>
        </w:rPr>
        <w:t>are</w:t>
      </w:r>
      <w:proofErr w:type="spellEnd"/>
      <w:r w:rsidRPr="006A6659">
        <w:rPr>
          <w:rFonts w:cstheme="minorHAnsi"/>
          <w:bCs/>
        </w:rPr>
        <w:t xml:space="preserve"> all researcher and are doctors. They all are affiliated with different hospitals. It is peer reviewed . yes there is an information </w:t>
      </w:r>
      <w:proofErr w:type="spellStart"/>
      <w:r w:rsidRPr="006A6659">
        <w:rPr>
          <w:rFonts w:cstheme="minorHAnsi"/>
          <w:bCs/>
        </w:rPr>
        <w:t>odf</w:t>
      </w:r>
      <w:proofErr w:type="spellEnd"/>
      <w:r w:rsidRPr="006A6659">
        <w:rPr>
          <w:rFonts w:cstheme="minorHAnsi"/>
          <w:bCs/>
        </w:rPr>
        <w:t xml:space="preserve"> authors, publishers .</w:t>
      </w: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autoSpaceDE w:val="0"/>
        <w:autoSpaceDN w:val="0"/>
        <w:adjustRightInd w:val="0"/>
        <w:spacing w:after="0" w:line="240" w:lineRule="auto"/>
        <w:rPr>
          <w:rFonts w:cstheme="minorHAnsi"/>
          <w:bCs/>
        </w:rPr>
      </w:pPr>
    </w:p>
    <w:p w:rsidR="00B1472A" w:rsidRPr="006A6659" w:rsidRDefault="00B1472A" w:rsidP="00B1472A">
      <w:pPr>
        <w:rPr>
          <w:rFonts w:cstheme="minorHAnsi"/>
          <w:bCs/>
        </w:rPr>
      </w:pPr>
      <w:r w:rsidRPr="006A6659">
        <w:rPr>
          <w:rFonts w:cstheme="minorHAnsi"/>
          <w:bCs/>
        </w:rPr>
        <w:t>NEWNESS ANSWER HERE:</w:t>
      </w:r>
    </w:p>
    <w:p w:rsidR="001034D5" w:rsidRPr="006A6659" w:rsidRDefault="00AE51CB" w:rsidP="00B1472A">
      <w:pPr>
        <w:rPr>
          <w:rFonts w:cstheme="minorHAnsi"/>
          <w:bCs/>
        </w:rPr>
      </w:pPr>
      <w:r w:rsidRPr="006A6659">
        <w:rPr>
          <w:rFonts w:cstheme="minorHAnsi"/>
          <w:bCs/>
        </w:rPr>
        <w:t>Information’s are related to science and medicine. It was published in 2017 and no further information added.</w:t>
      </w:r>
    </w:p>
    <w:p w:rsidR="001034D5" w:rsidRDefault="001034D5" w:rsidP="00B1472A">
      <w:pPr>
        <w:rPr>
          <w:rFonts w:cstheme="minorHAnsi"/>
          <w:b/>
          <w:bCs/>
          <w:color w:val="FF0000"/>
        </w:rPr>
      </w:pPr>
    </w:p>
    <w:p w:rsidR="001034D5" w:rsidRDefault="001034D5" w:rsidP="00B1472A">
      <w:pPr>
        <w:rPr>
          <w:rFonts w:cstheme="minorHAnsi"/>
          <w:b/>
          <w:bCs/>
          <w:color w:val="FF0000"/>
        </w:rPr>
      </w:pPr>
    </w:p>
    <w:p w:rsidR="001034D5" w:rsidRDefault="001034D5" w:rsidP="00B1472A">
      <w:pPr>
        <w:rPr>
          <w:rFonts w:cstheme="minorHAnsi"/>
          <w:b/>
          <w:bCs/>
          <w:color w:val="FF0000"/>
        </w:rPr>
      </w:pPr>
    </w:p>
    <w:p w:rsidR="001034D5" w:rsidRPr="001034D5" w:rsidRDefault="001034D5" w:rsidP="001034D5">
      <w:pPr>
        <w:rPr>
          <w:b/>
          <w:sz w:val="32"/>
          <w:szCs w:val="32"/>
          <w:u w:val="single"/>
        </w:rPr>
      </w:pPr>
      <w:r>
        <w:rPr>
          <w:b/>
          <w:sz w:val="32"/>
          <w:szCs w:val="32"/>
          <w:u w:val="single"/>
        </w:rPr>
        <w:t>PROVEN METHOD FOR ARTICLE 2</w:t>
      </w:r>
    </w:p>
    <w:p w:rsidR="001034D5" w:rsidRPr="00B1472A" w:rsidRDefault="001034D5" w:rsidP="00AE51CB">
      <w:pPr>
        <w:rPr>
          <w:b/>
          <w:u w:val="single"/>
        </w:rPr>
      </w:pPr>
      <w:r w:rsidRPr="00B1472A">
        <w:rPr>
          <w:b/>
          <w:u w:val="single"/>
        </w:rPr>
        <w:t>ARTICLE TITLE:</w:t>
      </w:r>
      <w:r w:rsidR="00AE51CB" w:rsidRPr="00AE51CB">
        <w:t xml:space="preserve"> </w:t>
      </w:r>
      <w:r w:rsidR="00AE51CB" w:rsidRPr="00AE51CB">
        <w:rPr>
          <w:bCs/>
        </w:rPr>
        <w:t xml:space="preserve">Thompson, R. C., Moore, C. J., </w:t>
      </w:r>
      <w:proofErr w:type="spellStart"/>
      <w:r w:rsidR="00AE51CB" w:rsidRPr="00AE51CB">
        <w:rPr>
          <w:bCs/>
        </w:rPr>
        <w:t>Vom</w:t>
      </w:r>
      <w:proofErr w:type="spellEnd"/>
      <w:r w:rsidR="00AE51CB" w:rsidRPr="00AE51CB">
        <w:rPr>
          <w:bCs/>
        </w:rPr>
        <w:t xml:space="preserve"> Saal, F. S., &amp; Swan, S. H. (2009). Plastics, the environment and </w:t>
      </w:r>
      <w:r w:rsidR="00AE51CB" w:rsidRPr="00AE51CB">
        <w:rPr>
          <w:bCs/>
        </w:rPr>
        <w:t xml:space="preserve"> </w:t>
      </w:r>
      <w:r w:rsidR="00AE51CB" w:rsidRPr="00AE51CB">
        <w:rPr>
          <w:bCs/>
        </w:rPr>
        <w:t>human health: current consensus and future trends</w:t>
      </w:r>
      <w:r w:rsidR="00AE51CB" w:rsidRPr="00AE51CB">
        <w:rPr>
          <w:b/>
          <w:u w:val="single"/>
        </w:rPr>
        <w:t xml:space="preserve">. </w:t>
      </w:r>
    </w:p>
    <w:p w:rsidR="001034D5" w:rsidRPr="00B1472A" w:rsidRDefault="001034D5" w:rsidP="001034D5">
      <w:pPr>
        <w:rPr>
          <w:b/>
          <w:u w:val="single"/>
        </w:rPr>
      </w:pPr>
      <w:r w:rsidRPr="00B1472A">
        <w:rPr>
          <w:b/>
          <w:u w:val="single"/>
        </w:rPr>
        <w:t>PUBLICATION TITLE:</w:t>
      </w:r>
      <w:r w:rsidR="00AE51CB" w:rsidRPr="00AE51CB">
        <w:t xml:space="preserve"> </w:t>
      </w:r>
      <w:r w:rsidR="00AE51CB" w:rsidRPr="00AE51CB">
        <w:rPr>
          <w:bCs/>
        </w:rPr>
        <w:t>Philosophical Transactions of the Royal Society B: Biological Sciences,</w:t>
      </w:r>
    </w:p>
    <w:p w:rsidR="001034D5" w:rsidRPr="00B1472A" w:rsidRDefault="001034D5" w:rsidP="001034D5">
      <w:pPr>
        <w:rPr>
          <w:b/>
          <w:u w:val="single"/>
        </w:rPr>
      </w:pPr>
      <w:r w:rsidRPr="00B1472A">
        <w:rPr>
          <w:b/>
          <w:u w:val="single"/>
        </w:rPr>
        <w:t>PUBLICATION TYPE:</w:t>
      </w:r>
      <w:r w:rsidR="00AE51CB">
        <w:rPr>
          <w:b/>
          <w:u w:val="single"/>
        </w:rPr>
        <w:t xml:space="preserve"> </w:t>
      </w:r>
      <w:r w:rsidR="00AE51CB" w:rsidRPr="00AE51CB">
        <w:rPr>
          <w:bCs/>
        </w:rPr>
        <w:t xml:space="preserve">article </w:t>
      </w:r>
      <w:r w:rsidR="00AE51CB">
        <w:rPr>
          <w:bCs/>
        </w:rPr>
        <w:t>(peer reviewed)</w:t>
      </w:r>
    </w:p>
    <w:p w:rsidR="00AE51CB" w:rsidRPr="006A6659" w:rsidRDefault="00AE51CB" w:rsidP="00AE51CB">
      <w:pPr>
        <w:rPr>
          <w:rFonts w:cstheme="minorHAnsi"/>
        </w:rPr>
      </w:pPr>
      <w:r w:rsidRPr="006A6659">
        <w:rPr>
          <w:rFonts w:cstheme="minorHAnsi"/>
        </w:rPr>
        <w:t>PURPOSE ANSWER HERE:</w:t>
      </w:r>
    </w:p>
    <w:p w:rsidR="00AE51CB" w:rsidRPr="006A6659" w:rsidRDefault="006A6659" w:rsidP="00AE51CB">
      <w:pPr>
        <w:rPr>
          <w:rFonts w:cstheme="minorHAnsi"/>
        </w:rPr>
      </w:pPr>
      <w:r w:rsidRPr="006A6659">
        <w:rPr>
          <w:rFonts w:cstheme="minorHAnsi"/>
        </w:rPr>
        <w:t>T</w:t>
      </w:r>
      <w:r w:rsidR="00AE51CB" w:rsidRPr="006A6659">
        <w:rPr>
          <w:rFonts w:cstheme="minorHAnsi"/>
        </w:rPr>
        <w:t>he purpose of this article to educate and inform audience about the effect of plastic specifically for cardiovascular health. It is published in American Journal of Physiology. Heart and Circulatory Physiology, because this article is related to heart and circulatory issues. The intended audience for this article are students, researchers and doctors</w:t>
      </w:r>
    </w:p>
    <w:p w:rsidR="00AE51CB" w:rsidRPr="006A6659" w:rsidRDefault="00AE51CB" w:rsidP="00AE51CB">
      <w:pPr>
        <w:rPr>
          <w:rFonts w:cstheme="minorHAnsi"/>
        </w:rPr>
      </w:pPr>
    </w:p>
    <w:p w:rsidR="00AE51CB" w:rsidRPr="006A6659" w:rsidRDefault="00AE51CB" w:rsidP="00AE51CB">
      <w:pPr>
        <w:rPr>
          <w:rFonts w:cstheme="minorHAnsi"/>
        </w:rPr>
      </w:pPr>
      <w:r w:rsidRPr="006A6659">
        <w:rPr>
          <w:rFonts w:cstheme="minorHAnsi"/>
        </w:rPr>
        <w:t>RELEVANCE ANSWER HERE:</w:t>
      </w:r>
    </w:p>
    <w:p w:rsidR="00AE51CB" w:rsidRPr="006A6659" w:rsidRDefault="00AE51CB" w:rsidP="00AE51CB">
      <w:pPr>
        <w:rPr>
          <w:rFonts w:cstheme="minorHAnsi"/>
        </w:rPr>
      </w:pPr>
    </w:p>
    <w:p w:rsidR="00AE51CB" w:rsidRPr="006A6659" w:rsidRDefault="00AE51CB" w:rsidP="00AE51CB">
      <w:pPr>
        <w:rPr>
          <w:rFonts w:cstheme="minorHAnsi"/>
        </w:rPr>
      </w:pPr>
      <w:r w:rsidRPr="006A6659">
        <w:rPr>
          <w:rFonts w:cstheme="minorHAnsi"/>
        </w:rPr>
        <w:t>Yes, it is a relevant source . I can use it in my research to support my point of view and my arguments. It can be use with other sources as well.</w:t>
      </w:r>
    </w:p>
    <w:p w:rsidR="00AE51CB" w:rsidRPr="006A6659" w:rsidRDefault="00AE51CB" w:rsidP="00AE51CB">
      <w:pPr>
        <w:rPr>
          <w:rFonts w:cstheme="minorHAnsi"/>
        </w:rPr>
      </w:pPr>
    </w:p>
    <w:p w:rsidR="00AE51CB" w:rsidRPr="006A6659" w:rsidRDefault="00AE51CB" w:rsidP="00AE51CB">
      <w:pPr>
        <w:rPr>
          <w:rFonts w:cstheme="minorHAnsi"/>
        </w:rPr>
      </w:pPr>
      <w:r w:rsidRPr="006A6659">
        <w:rPr>
          <w:rFonts w:cstheme="minorHAnsi"/>
        </w:rPr>
        <w:t>OBJECTIVITY ANSWER HERE:</w:t>
      </w:r>
    </w:p>
    <w:p w:rsidR="00AE51CB" w:rsidRPr="006A6659" w:rsidRDefault="00AE51CB" w:rsidP="006A6659">
      <w:pPr>
        <w:rPr>
          <w:rFonts w:cstheme="minorHAnsi"/>
        </w:rPr>
      </w:pPr>
      <w:r w:rsidRPr="006A6659">
        <w:rPr>
          <w:rFonts w:cstheme="minorHAnsi"/>
        </w:rPr>
        <w:t>All the information provided professionally without any biases. The objectivity of information makes it reliable and good source . No, the authors, publishers, or sponsors have a particular political, ideological, cultural, or religious</w:t>
      </w:r>
      <w:r w:rsidR="006A6659">
        <w:rPr>
          <w:rFonts w:cstheme="minorHAnsi"/>
        </w:rPr>
        <w:t xml:space="preserve"> </w:t>
      </w:r>
      <w:r w:rsidRPr="006A6659">
        <w:rPr>
          <w:rFonts w:cstheme="minorHAnsi"/>
        </w:rPr>
        <w:t>point of view</w:t>
      </w:r>
    </w:p>
    <w:p w:rsidR="00AE51CB" w:rsidRPr="006A6659" w:rsidRDefault="00AE51CB" w:rsidP="00AE51CB">
      <w:pPr>
        <w:rPr>
          <w:rFonts w:cstheme="minorHAnsi"/>
        </w:rPr>
      </w:pPr>
      <w:r w:rsidRPr="006A6659">
        <w:rPr>
          <w:rFonts w:cstheme="minorHAnsi"/>
        </w:rPr>
        <w:t>VERIFIABILITY ANSWER HERE:</w:t>
      </w:r>
    </w:p>
    <w:p w:rsidR="00AE51CB" w:rsidRPr="00AE51CB" w:rsidRDefault="00AE51CB" w:rsidP="00AE51CB">
      <w:pPr>
        <w:rPr>
          <w:rFonts w:cstheme="minorHAnsi"/>
          <w:b/>
          <w:bCs/>
        </w:rPr>
      </w:pPr>
      <w:r w:rsidRPr="006A6659">
        <w:rPr>
          <w:rFonts w:cstheme="minorHAnsi"/>
        </w:rPr>
        <w:t>Yes</w:t>
      </w:r>
      <w:r w:rsidR="006A6659">
        <w:rPr>
          <w:rFonts w:cstheme="minorHAnsi"/>
        </w:rPr>
        <w:t>,</w:t>
      </w:r>
      <w:r w:rsidRPr="006A6659">
        <w:rPr>
          <w:rFonts w:cstheme="minorHAnsi"/>
        </w:rPr>
        <w:t xml:space="preserve"> author used factual information with sources and links provided. Yes sources used in this article can be checked. No there is no contradiction found however vocabulary is difficult but no clear signs of grammatical or spelling errors found.</w:t>
      </w:r>
    </w:p>
    <w:p w:rsidR="001034D5" w:rsidRPr="006A6659" w:rsidRDefault="00AE51CB" w:rsidP="00AE51CB">
      <w:pPr>
        <w:rPr>
          <w:rFonts w:cstheme="minorHAnsi"/>
        </w:rPr>
      </w:pPr>
      <w:r w:rsidRPr="006A6659">
        <w:rPr>
          <w:rFonts w:cstheme="minorHAnsi"/>
        </w:rPr>
        <w:t>EXPERTISE ANSWER HERE:</w:t>
      </w:r>
    </w:p>
    <w:p w:rsidR="006A6659" w:rsidRPr="006A6659" w:rsidRDefault="006A6659" w:rsidP="006A6659">
      <w:pPr>
        <w:rPr>
          <w:rFonts w:cstheme="minorHAnsi"/>
        </w:rPr>
      </w:pPr>
      <w:r w:rsidRPr="006A6659">
        <w:rPr>
          <w:rFonts w:cstheme="minorHAnsi"/>
        </w:rPr>
        <w:t xml:space="preserve">yes there is an information </w:t>
      </w:r>
      <w:r w:rsidRPr="006A6659">
        <w:rPr>
          <w:rFonts w:cstheme="minorHAnsi"/>
        </w:rPr>
        <w:t>of</w:t>
      </w:r>
      <w:r w:rsidRPr="006A6659">
        <w:rPr>
          <w:rFonts w:cstheme="minorHAnsi"/>
        </w:rPr>
        <w:t xml:space="preserve"> authors,</w:t>
      </w:r>
      <w:r>
        <w:rPr>
          <w:rFonts w:cstheme="minorHAnsi"/>
        </w:rPr>
        <w:t>/</w:t>
      </w:r>
      <w:r w:rsidRPr="006A6659">
        <w:rPr>
          <w:rFonts w:cstheme="minorHAnsi"/>
        </w:rPr>
        <w:t xml:space="preserve"> publishers .</w:t>
      </w:r>
      <w:r w:rsidRPr="006A6659">
        <w:t xml:space="preserve"> </w:t>
      </w:r>
      <w:r w:rsidRPr="006A6659">
        <w:rPr>
          <w:rFonts w:cstheme="minorHAnsi"/>
        </w:rPr>
        <w:t xml:space="preserve">Thompson, R. C., Moore, C. J., </w:t>
      </w:r>
      <w:proofErr w:type="spellStart"/>
      <w:r w:rsidRPr="006A6659">
        <w:rPr>
          <w:rFonts w:cstheme="minorHAnsi"/>
        </w:rPr>
        <w:t>Vom</w:t>
      </w:r>
      <w:proofErr w:type="spellEnd"/>
      <w:r w:rsidRPr="006A6659">
        <w:rPr>
          <w:rFonts w:cstheme="minorHAnsi"/>
        </w:rPr>
        <w:t xml:space="preserve"> Saal, F. S., &amp; Swan, S. H. </w:t>
      </w:r>
      <w:r>
        <w:rPr>
          <w:rFonts w:cstheme="minorHAnsi"/>
        </w:rPr>
        <w:t xml:space="preserve">are all belong to nursing college. </w:t>
      </w:r>
    </w:p>
    <w:p w:rsidR="006A6659" w:rsidRPr="006A6659" w:rsidRDefault="006A6659" w:rsidP="006A6659">
      <w:pPr>
        <w:rPr>
          <w:rFonts w:cstheme="minorHAnsi"/>
        </w:rPr>
      </w:pPr>
      <w:r w:rsidRPr="006A6659">
        <w:rPr>
          <w:rFonts w:cstheme="minorHAnsi"/>
        </w:rPr>
        <w:t>NEWNESS ANSWER HERE:</w:t>
      </w:r>
    </w:p>
    <w:p w:rsidR="001034D5" w:rsidRDefault="006A6659" w:rsidP="006A6659">
      <w:pPr>
        <w:rPr>
          <w:rFonts w:cstheme="minorHAnsi"/>
        </w:rPr>
      </w:pPr>
      <w:r w:rsidRPr="006A6659">
        <w:rPr>
          <w:rFonts w:cstheme="minorHAnsi"/>
        </w:rPr>
        <w:t>Information’s are related to science and medicine. It was published in 20</w:t>
      </w:r>
      <w:r>
        <w:rPr>
          <w:rFonts w:cstheme="minorHAnsi"/>
        </w:rPr>
        <w:t>09</w:t>
      </w:r>
      <w:r w:rsidRPr="006A6659">
        <w:rPr>
          <w:rFonts w:cstheme="minorHAnsi"/>
        </w:rPr>
        <w:t xml:space="preserve"> and no further information added.</w:t>
      </w:r>
    </w:p>
    <w:p w:rsidR="001034D5" w:rsidRDefault="001034D5" w:rsidP="00B1472A">
      <w:pPr>
        <w:rPr>
          <w:rFonts w:cstheme="minorHAnsi"/>
        </w:rPr>
      </w:pPr>
    </w:p>
    <w:p w:rsidR="001034D5" w:rsidRDefault="001034D5" w:rsidP="00B1472A">
      <w:pPr>
        <w:rPr>
          <w:rFonts w:cstheme="minorHAnsi"/>
        </w:rPr>
      </w:pPr>
    </w:p>
    <w:p w:rsidR="001034D5" w:rsidRPr="001034D5" w:rsidRDefault="001034D5" w:rsidP="001034D5">
      <w:pPr>
        <w:rPr>
          <w:b/>
          <w:sz w:val="32"/>
          <w:szCs w:val="32"/>
          <w:u w:val="single"/>
        </w:rPr>
      </w:pPr>
      <w:r>
        <w:rPr>
          <w:b/>
          <w:sz w:val="32"/>
          <w:szCs w:val="32"/>
          <w:u w:val="single"/>
        </w:rPr>
        <w:t>PROVEN METHOD FOR ARTICLE 3</w:t>
      </w:r>
    </w:p>
    <w:p w:rsidR="001034D5" w:rsidRPr="00B1472A" w:rsidRDefault="001034D5" w:rsidP="001034D5">
      <w:pPr>
        <w:rPr>
          <w:b/>
          <w:u w:val="single"/>
        </w:rPr>
      </w:pPr>
      <w:r w:rsidRPr="00B1472A">
        <w:rPr>
          <w:b/>
          <w:u w:val="single"/>
        </w:rPr>
        <w:t>ARTICLE TITLE:</w:t>
      </w:r>
      <w:r w:rsidR="006A6659" w:rsidRPr="006A6659">
        <w:t xml:space="preserve"> </w:t>
      </w:r>
      <w:r w:rsidR="006A6659" w:rsidRPr="006A6659">
        <w:rPr>
          <w:bCs/>
        </w:rPr>
        <w:t xml:space="preserve">Role of plastics on human health. </w:t>
      </w:r>
      <w:bookmarkStart w:id="0" w:name="_Hlk21580529"/>
      <w:r w:rsidR="006A6659" w:rsidRPr="006A6659">
        <w:rPr>
          <w:bCs/>
        </w:rPr>
        <w:t>The Indian Journal of Pediatrics,</w:t>
      </w:r>
    </w:p>
    <w:p w:rsidR="006A6659" w:rsidRPr="006A6659" w:rsidRDefault="001034D5" w:rsidP="006A6659">
      <w:pPr>
        <w:rPr>
          <w:bCs/>
        </w:rPr>
      </w:pPr>
      <w:r w:rsidRPr="00B1472A">
        <w:rPr>
          <w:b/>
          <w:u w:val="single"/>
        </w:rPr>
        <w:t>PUBLICATION TITLE:</w:t>
      </w:r>
      <w:r w:rsidR="006A6659" w:rsidRPr="006A6659">
        <w:t xml:space="preserve"> </w:t>
      </w:r>
      <w:r w:rsidR="006A6659" w:rsidRPr="006A6659">
        <w:rPr>
          <w:bCs/>
        </w:rPr>
        <w:t>The Indian Journal of Pediatrics,</w:t>
      </w:r>
    </w:p>
    <w:p w:rsidR="001034D5" w:rsidRPr="006A6659" w:rsidRDefault="006A6659" w:rsidP="006A6659">
      <w:pPr>
        <w:rPr>
          <w:bCs/>
        </w:rPr>
      </w:pPr>
      <w:r w:rsidRPr="006A6659">
        <w:rPr>
          <w:b/>
          <w:u w:val="single"/>
        </w:rPr>
        <w:t>PUBLICATION TITLE:</w:t>
      </w:r>
      <w:r>
        <w:rPr>
          <w:b/>
          <w:u w:val="single"/>
        </w:rPr>
        <w:t xml:space="preserve"> </w:t>
      </w:r>
      <w:bookmarkStart w:id="1" w:name="_GoBack"/>
      <w:bookmarkEnd w:id="1"/>
      <w:r w:rsidRPr="006A6659">
        <w:rPr>
          <w:bCs/>
        </w:rPr>
        <w:t>article peer reviewed</w:t>
      </w:r>
    </w:p>
    <w:bookmarkEnd w:id="0"/>
    <w:p w:rsidR="001034D5" w:rsidRPr="00B1472A" w:rsidRDefault="001034D5" w:rsidP="001034D5">
      <w:pPr>
        <w:rPr>
          <w:b/>
          <w:u w:val="single"/>
        </w:rPr>
      </w:pPr>
      <w:r w:rsidRPr="00B1472A">
        <w:rPr>
          <w:b/>
          <w:u w:val="single"/>
        </w:rPr>
        <w:t>PUBLICATION TYPE:</w:t>
      </w:r>
    </w:p>
    <w:p w:rsidR="00AE51CB" w:rsidRPr="00AE51CB" w:rsidRDefault="00AE51CB" w:rsidP="00AE51CB">
      <w:pPr>
        <w:rPr>
          <w:rFonts w:cstheme="minorHAnsi"/>
        </w:rPr>
      </w:pPr>
      <w:r w:rsidRPr="00AE51CB">
        <w:rPr>
          <w:rFonts w:cstheme="minorHAnsi"/>
        </w:rPr>
        <w:t>PURPOSE ANSWER HERE:</w:t>
      </w:r>
    </w:p>
    <w:p w:rsidR="00AE51CB" w:rsidRPr="00AE51CB" w:rsidRDefault="00AE51CB" w:rsidP="00AE51CB">
      <w:pPr>
        <w:rPr>
          <w:rFonts w:cstheme="minorHAnsi"/>
        </w:rPr>
      </w:pPr>
      <w:r w:rsidRPr="00AE51CB">
        <w:rPr>
          <w:rFonts w:cstheme="minorHAnsi"/>
        </w:rPr>
        <w:t>The purpose of this article to educate and inform audience about the effect of plastic specifically for cardiovascular health. It is published in American Journal of Physiology. Heart and Circulatory Physiology, because this article is related to heart and circulatory issues. The intended audience for this article are students, researchers and doctors</w:t>
      </w:r>
    </w:p>
    <w:p w:rsidR="00AE51CB" w:rsidRPr="00AE51CB" w:rsidRDefault="00AE51CB" w:rsidP="00AE51CB">
      <w:pPr>
        <w:rPr>
          <w:rFonts w:cstheme="minorHAnsi"/>
        </w:rPr>
      </w:pPr>
      <w:r w:rsidRPr="00AE51CB">
        <w:rPr>
          <w:rFonts w:cstheme="minorHAnsi"/>
        </w:rPr>
        <w:t>RELEVANCE ANSWER HERE:</w:t>
      </w:r>
    </w:p>
    <w:p w:rsidR="00AE51CB" w:rsidRPr="00AE51CB" w:rsidRDefault="00AE51CB" w:rsidP="00AE51CB">
      <w:pPr>
        <w:rPr>
          <w:rFonts w:cstheme="minorHAnsi"/>
        </w:rPr>
      </w:pPr>
      <w:r w:rsidRPr="00AE51CB">
        <w:rPr>
          <w:rFonts w:cstheme="minorHAnsi"/>
        </w:rPr>
        <w:t>Yes, it is a relevant source . I can use it in my research to support my point of view and my arguments. It can be use with other sources as well.</w:t>
      </w:r>
    </w:p>
    <w:p w:rsidR="00AE51CB" w:rsidRPr="00AE51CB" w:rsidRDefault="00AE51CB" w:rsidP="00AE51CB">
      <w:pPr>
        <w:rPr>
          <w:rFonts w:cstheme="minorHAnsi"/>
        </w:rPr>
      </w:pPr>
      <w:r w:rsidRPr="00AE51CB">
        <w:rPr>
          <w:rFonts w:cstheme="minorHAnsi"/>
        </w:rPr>
        <w:t>OBJECTIVITY ANSWER HERE:</w:t>
      </w:r>
    </w:p>
    <w:p w:rsidR="00AE51CB" w:rsidRPr="00AE51CB" w:rsidRDefault="00AE51CB" w:rsidP="006A6659">
      <w:pPr>
        <w:rPr>
          <w:rFonts w:cstheme="minorHAnsi"/>
        </w:rPr>
      </w:pPr>
      <w:r w:rsidRPr="00AE51CB">
        <w:rPr>
          <w:rFonts w:cstheme="minorHAnsi"/>
        </w:rPr>
        <w:t>All the information provided professionally without any biases. The objectivity of information makes it reliable and good source . No, the authors, publishers, or sponsors have a particular political, ideological, cultural, or religious</w:t>
      </w:r>
      <w:r w:rsidR="006A6659">
        <w:rPr>
          <w:rFonts w:cstheme="minorHAnsi"/>
        </w:rPr>
        <w:t xml:space="preserve"> </w:t>
      </w:r>
      <w:r w:rsidRPr="00AE51CB">
        <w:rPr>
          <w:rFonts w:cstheme="minorHAnsi"/>
        </w:rPr>
        <w:t>point of view</w:t>
      </w:r>
    </w:p>
    <w:p w:rsidR="00AE51CB" w:rsidRPr="00AE51CB" w:rsidRDefault="00AE51CB" w:rsidP="00AE51CB">
      <w:pPr>
        <w:rPr>
          <w:rFonts w:cstheme="minorHAnsi"/>
        </w:rPr>
      </w:pPr>
      <w:r w:rsidRPr="00AE51CB">
        <w:rPr>
          <w:rFonts w:cstheme="minorHAnsi"/>
        </w:rPr>
        <w:t>VERIFIABILITY ANSWER HERE:</w:t>
      </w:r>
    </w:p>
    <w:p w:rsidR="00AE51CB" w:rsidRPr="00AE51CB" w:rsidRDefault="00AE51CB" w:rsidP="00AE51CB">
      <w:pPr>
        <w:rPr>
          <w:rFonts w:cstheme="minorHAnsi"/>
        </w:rPr>
      </w:pPr>
      <w:r w:rsidRPr="00AE51CB">
        <w:rPr>
          <w:rFonts w:cstheme="minorHAnsi"/>
        </w:rPr>
        <w:t>Yes</w:t>
      </w:r>
      <w:r w:rsidR="006A6659">
        <w:rPr>
          <w:rFonts w:cstheme="minorHAnsi"/>
        </w:rPr>
        <w:t xml:space="preserve">, the </w:t>
      </w:r>
      <w:r w:rsidRPr="00AE51CB">
        <w:rPr>
          <w:rFonts w:cstheme="minorHAnsi"/>
        </w:rPr>
        <w:t>author used factual information with sources and links provided. Yes sources used in this article can be checked. No there is no contradiction found however vocabulary is difficult but no clear signs of grammatical or spelling errors found.</w:t>
      </w:r>
    </w:p>
    <w:p w:rsidR="001034D5" w:rsidRDefault="00AE51CB" w:rsidP="00AE51CB">
      <w:pPr>
        <w:rPr>
          <w:rFonts w:cstheme="minorHAnsi"/>
        </w:rPr>
      </w:pPr>
      <w:r w:rsidRPr="00AE51CB">
        <w:rPr>
          <w:rFonts w:cstheme="minorHAnsi"/>
        </w:rPr>
        <w:t>EXPERTISE ANSWER HERE:</w:t>
      </w:r>
    </w:p>
    <w:p w:rsidR="006A6659" w:rsidRPr="006A6659" w:rsidRDefault="006A6659" w:rsidP="006A6659">
      <w:pPr>
        <w:rPr>
          <w:rFonts w:cstheme="minorHAnsi"/>
        </w:rPr>
      </w:pPr>
      <w:r w:rsidRPr="006A6659">
        <w:rPr>
          <w:rFonts w:cstheme="minorHAnsi"/>
        </w:rPr>
        <w:t xml:space="preserve">yes there is an information </w:t>
      </w:r>
      <w:r w:rsidRPr="006A6659">
        <w:rPr>
          <w:rFonts w:cstheme="minorHAnsi"/>
        </w:rPr>
        <w:t>of</w:t>
      </w:r>
      <w:r w:rsidRPr="006A6659">
        <w:rPr>
          <w:rFonts w:cstheme="minorHAnsi"/>
        </w:rPr>
        <w:t xml:space="preserve"> authors, publishers .</w:t>
      </w:r>
      <w:r w:rsidRPr="006A6659">
        <w:t xml:space="preserve"> </w:t>
      </w:r>
      <w:r w:rsidRPr="006A6659">
        <w:rPr>
          <w:rFonts w:cstheme="minorHAnsi"/>
        </w:rPr>
        <w:t>Kumar</w:t>
      </w:r>
      <w:r>
        <w:rPr>
          <w:rFonts w:cstheme="minorHAnsi"/>
        </w:rPr>
        <w:t xml:space="preserve"> is an author of this article but o details available about him</w:t>
      </w:r>
    </w:p>
    <w:p w:rsidR="006A6659" w:rsidRPr="006A6659" w:rsidRDefault="006A6659" w:rsidP="006A6659">
      <w:pPr>
        <w:rPr>
          <w:rFonts w:cstheme="minorHAnsi"/>
        </w:rPr>
      </w:pPr>
      <w:r w:rsidRPr="006A6659">
        <w:rPr>
          <w:rFonts w:cstheme="minorHAnsi"/>
        </w:rPr>
        <w:t>NEWNESS ANSWER HERE:</w:t>
      </w:r>
    </w:p>
    <w:p w:rsidR="006A6659" w:rsidRPr="00B1472A" w:rsidRDefault="006A6659" w:rsidP="006A6659">
      <w:pPr>
        <w:rPr>
          <w:rFonts w:cstheme="minorHAnsi"/>
        </w:rPr>
      </w:pPr>
      <w:r w:rsidRPr="006A6659">
        <w:rPr>
          <w:rFonts w:cstheme="minorHAnsi"/>
        </w:rPr>
        <w:t>Information’s are related to science and medicine. It was published in 201</w:t>
      </w:r>
      <w:r>
        <w:rPr>
          <w:rFonts w:cstheme="minorHAnsi"/>
        </w:rPr>
        <w:t>8</w:t>
      </w:r>
      <w:r w:rsidRPr="006A6659">
        <w:rPr>
          <w:rFonts w:cstheme="minorHAnsi"/>
        </w:rPr>
        <w:t xml:space="preserve"> and no further information added.</w:t>
      </w:r>
    </w:p>
    <w:sectPr w:rsidR="006A6659" w:rsidRPr="00B147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jA1MzAztATyzJV0lIJTi4sz8/NACgxrAZTc864sAAAA"/>
  </w:docVars>
  <w:rsids>
    <w:rsidRoot w:val="0024206E"/>
    <w:rsid w:val="001034D5"/>
    <w:rsid w:val="00155538"/>
    <w:rsid w:val="001D45F3"/>
    <w:rsid w:val="0024206E"/>
    <w:rsid w:val="003978F0"/>
    <w:rsid w:val="00472314"/>
    <w:rsid w:val="00543308"/>
    <w:rsid w:val="00647E8C"/>
    <w:rsid w:val="006A6659"/>
    <w:rsid w:val="008245EA"/>
    <w:rsid w:val="00AE51CB"/>
    <w:rsid w:val="00B07D14"/>
    <w:rsid w:val="00B1472A"/>
    <w:rsid w:val="00D13D7B"/>
    <w:rsid w:val="00EF35E5"/>
    <w:rsid w:val="00F35F1C"/>
    <w:rsid w:val="00F92E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0E408"/>
  <w15:chartTrackingRefBased/>
  <w15:docId w15:val="{09F5F084-51A0-4959-AB1C-CB7907689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10-09T23:55:00Z</dcterms:created>
  <dcterms:modified xsi:type="dcterms:W3CDTF">2019-10-10T01:16:00Z</dcterms:modified>
</cp:coreProperties>
</file>